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Firefighter Training Program – Johannesburg Fire Department</w:t>
      </w:r>
    </w:p>
    <w:bookmarkEnd w:id="20"/>
    <w:p>
      <w:pPr>
        <w:pStyle w:val="BodyText"/>
      </w:pPr>
      <w:r>
        <w:t xml:space="preserve">Ms. Thandiwe Molefe</w:t>
      </w:r>
      <w:r>
        <w:br/>
      </w:r>
      <w:r>
        <w:t xml:space="preserve">Scholarship Committee</w:t>
      </w:r>
      <w:r>
        <w:br/>
      </w:r>
      <w:r>
        <w:t xml:space="preserve">City of Johannesburg Fire and Rescue Services</w:t>
      </w:r>
      <w:r>
        <w:br/>
      </w:r>
      <w:r>
        <w:t xml:space="preserve">160 Sauer Street, Braamfontein,</w:t>
      </w:r>
      <w:r>
        <w:br/>
      </w:r>
      <w:r>
        <w:t xml:space="preserve">Johannesburg, 2000</w:t>
      </w:r>
    </w:p>
    <w:p>
      <w:pPr>
        <w:pStyle w:val="BodyText"/>
      </w:pPr>
      <w:r>
        <w:t xml:space="preserve">Date: October 26, 2023</w:t>
      </w:r>
    </w:p>
    <w:bookmarkStart w:id="21" w:name="X59b32a1ead5baaaaa9988cc0fab2d59dca7d12a"/>
    <w:p>
      <w:pPr>
        <w:pStyle w:val="Heading2"/>
      </w:pPr>
      <w:r>
        <w:t xml:space="preserve">Subject: Application for Firefighter Training Scholarship – South Africa Johannesburg</w:t>
      </w:r>
    </w:p>
    <w:bookmarkEnd w:id="21"/>
    <w:p>
      <w:pPr>
        <w:pStyle w:val="FirstParagraph"/>
      </w:pPr>
      <w:r>
        <w:t xml:space="preserve">Dear Scholarship Committee,</w:t>
      </w:r>
    </w:p>
    <w:p>
      <w:pPr>
        <w:pStyle w:val="BodyText"/>
      </w:pPr>
      <w:r>
        <w:t xml:space="preserve">With profound respect for the noble calling of emergency services in our communities, I am writing to submit this comprehensive Scholarship Application Letter requesting financial support to undertake formal firefighter training through the City of Johannesburg Fire and Rescue Services Academy. As a dedicated resident of South Africa Johannesburg with an unshakeable commitment to public safety, I believe that this scholarship represents not merely an opportunity for personal advancement but a crucial step toward strengthening our city's capacity to protect vulnerable communities against the escalating fire risks that plague urban centers like ours.</w:t>
      </w:r>
    </w:p>
    <w:p>
      <w:pPr>
        <w:pStyle w:val="BodyText"/>
      </w:pPr>
      <w:r>
        <w:t xml:space="preserve">My journey toward becoming a professional Firefighter in South Africa Johannesburg began during my childhood in Soweto, where I witnessed firsthand how rapidly fires can devastate informal settlements. In 2017, when a fire consumed 32 shacks in Alexandra Township due to electrical faults, I volunteered with the community emergency response unit for three months. This experience crystallized my purpose: to transform personal trauma into professional service. Since then, I have maintained rigorous physical conditioning (consistently scoring above 90th percentile in municipal fitness assessments), completed certified first-aid training through the South African National Blood Service, and volunteered weekly at the Johannesburg Fire Department's community outreach programs. These experiences confirmed that becoming a certified firefighter is not merely a career choice but a moral imperative in our nation's struggle against urban fire hazards.</w:t>
      </w:r>
    </w:p>
    <w:p>
      <w:pPr>
        <w:pStyle w:val="BodyText"/>
      </w:pPr>
      <w:r>
        <w:t xml:space="preserve">South Africa Johannesburg faces unique challenges that demand specialized firefighting expertise. As the economic heart of our country, our city contends with complex fire scenarios: high-rise building fires in Sandton, bushveld blazes encroaching from the Magaliesberg range, and frequent electrical fires in densely populated informal settlements where fire prevention infrastructure is limited. I have studied these challenges extensively through Johannesburg's Municipal Fire Safety Strategy (2021-2031), recognizing that the current shortage of trained personnel—particularly in underserved areas like Diepsloot and Khutsong—directly compromises our emergency response capabilities. My application reflects not just personal ambition but a strategic alignment with the City’s priority to "enhance fire prevention capacity in high-risk communities." I am eager to apply my training specifically to these contexts, where I believe my community-rooted perspective will prove invaluable.</w:t>
      </w:r>
    </w:p>
    <w:p>
      <w:pPr>
        <w:pStyle w:val="BodyText"/>
      </w:pPr>
      <w:r>
        <w:t xml:space="preserve">The financial barrier to formal firefighter training remains my most significant challenge. While I have worked as a security officer for six years (earning R18,500 monthly), covering the full cost of the City of Johannesburg Fire Academy’s R92,000 training program would require sacrificing critical family expenses for my elderly parents and younger siblings. This Scholarship Application Letter is therefore a plea for partnership: I seek not merely financial assistance but an investment in a future South African firefighter who understands that our city’s safety is inseparable from its social fabric. With this scholarship, I will complete the 12-month intensive training at the Johannesburg Fire Academy without accumulating debt—enabling me to immediately contribute to frontline operations rather than delaying service for years.</w:t>
      </w:r>
    </w:p>
    <w:p>
      <w:pPr>
        <w:pStyle w:val="BodyText"/>
      </w:pPr>
      <w:r>
        <w:t xml:space="preserve">My academic foundation further prepares me for this role. As a part-time student at University of Johannesburg (BSc in Public Safety Management, 2020-2023), I specialized in emergency management with coursework directly applicable to Johannesburg’s context. My thesis, "Community-Based Fire Prevention Strategies for Informal Settlements," received distinction and was adopted by the Johannesburg Metropolitan Municipality’s fire safety unit. This research identified that 78% of fires in informal settlements result from preventable causes like unregulated cooking stoves—knowledge I will translate into actionable community programs once certified. Furthermore, I have completed the National Fire Fighting Qualification Level 3 through a private provider at my own expense, demonstrating commitment before seeking financial assistance.</w:t>
      </w:r>
    </w:p>
    <w:p>
      <w:pPr>
        <w:pStyle w:val="BodyText"/>
      </w:pPr>
      <w:r>
        <w:t xml:space="preserve">As a member of the Johannesburg community, I understand that firefighting transcends technical skill—it demands cultural intelligence. Growing up in a multi-ethnic neighborhood with strong ties to Zulu, Sotho, and Tswana cultures has equipped me to communicate effectively during crises. In my volunteer work at the Soweto Fire Safety Education Center, I developed a culturally sensitive approach to fire prevention that reduced household risks by 40% in participating communities. I will apply this same ethos when responding to incidents across Johannesburg’s diverse neighborhoods—from the historic city center to the sprawling townships—ensuring our service is both technically proficient and socially attuned.</w:t>
      </w:r>
    </w:p>
    <w:p>
      <w:pPr>
        <w:pStyle w:val="BodyText"/>
      </w:pPr>
      <w:r>
        <w:t xml:space="preserve">Upon completion of training, I commit to serving Johannesburg for a minimum of five years through the City’s Fire and Rescue Services. My goal is not only to respond to fires but to become an advocate for systemic change: establishing monthly community fire safety workshops in high-risk zones, collaborating with municipal engineers on infrastructure improvements, and mentoring youth from township communities toward emergency services careers. I recognize that South Africa Johannesburg cannot achieve its vision of a "safer city" without developing homegrown talent—especially from the very communities most vulnerable to fire hazards. This scholarship would enable me to become part of that solution.</w:t>
      </w:r>
    </w:p>
    <w:p>
      <w:pPr>
        <w:pStyle w:val="BodyText"/>
      </w:pPr>
      <w:r>
        <w:t xml:space="preserve">In closing, I reiterate that this Scholarship Application Letter represents more than a request for funding—it is a pledge to protect South Africa Johannesburg with unwavering dedication. I have attached all required documentation, including my academic transcripts, volunteer records, and letters of recommendation from community leaders who have witnessed my commitment firsthand. The City of Johannesburg Fire Department has long been at the forefront of emergency service innovation in our nation; I am eager to contribute to that legacy by becoming one of its most resilient and community-focused firefighters.</w:t>
      </w:r>
    </w:p>
    <w:p>
      <w:pPr>
        <w:pStyle w:val="BodyText"/>
      </w:pPr>
      <w:r>
        <w:t xml:space="preserve">Thank you for considering my application. I welcome the opportunity to discuss how my background, values, and vision align with your mission during an interview at your convenience. May we continue building a Johannesburg where every citizen can sleep safely knowing professional protectors stand ready to serve.</w:t>
      </w:r>
    </w:p>
    <w:p>
      <w:pPr>
        <w:pStyle w:val="BodyText"/>
      </w:pPr>
      <w:r>
        <w:t xml:space="preserve">Sincerely,</w:t>
      </w:r>
    </w:p>
    <w:p>
      <w:pPr>
        <w:pStyle w:val="BodyText"/>
      </w:pPr>
      <w:r>
        <w:br/>
      </w:r>
      <w:r>
        <w:br/>
      </w:r>
      <w:r>
        <w:br/>
      </w:r>
    </w:p>
    <w:p>
      <w:pPr>
        <w:pStyle w:val="BodyText"/>
      </w:pPr>
      <w:r>
        <w:t xml:space="preserve">Khethiwe Nkosi</w:t>
      </w:r>
    </w:p>
    <w:p>
      <w:pPr>
        <w:pStyle w:val="BodyText"/>
      </w:pPr>
      <w:r>
        <w:t xml:space="preserve">27 Thandi Street, Orlando West</w:t>
      </w:r>
      <w:r>
        <w:br/>
      </w:r>
      <w:r>
        <w:t xml:space="preserve">Johannesburg, 1809</w:t>
      </w:r>
    </w:p>
    <w:p>
      <w:pPr>
        <w:pStyle w:val="BodyText"/>
      </w:pPr>
      <w:r>
        <w:t xml:space="preserve">Cell: +27 83 456 7890 | Email: knkosi@email.com</w:t>
      </w:r>
    </w:p>
    <w:p>
      <w:pPr>
        <w:pStyle w:val="BodyText"/>
      </w:pPr>
      <w:r>
        <w:rPr>
          <w:bCs/>
          <w:b/>
        </w:rPr>
        <w:t xml:space="preserve">Attachments:</w:t>
      </w:r>
      <w:r>
        <w:t xml:space="preserve"> </w:t>
      </w:r>
      <w:r>
        <w:t xml:space="preserve">Academic Transcripts, Volunteer Records, Recommendation Letters (3), Fire Safety Certification</w:t>
      </w:r>
    </w:p>
    <w:p>
      <w:pPr>
        <w:pStyle w:val="BodyText"/>
      </w:pPr>
      <w:r>
        <w:rPr>
          <w:bCs/>
          <w:b/>
        </w:rPr>
        <w:t xml:space="preserve">Word Count:</w:t>
      </w:r>
      <w:r>
        <w:t xml:space="preserve"> </w:t>
      </w:r>
      <w:r>
        <w:t xml:space="preserve">87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dc:title>
  <dc:creator/>
  <dc:language>en</dc:language>
  <cp:keywords/>
  <dcterms:created xsi:type="dcterms:W3CDTF">2026-07-24T20:37:19Z</dcterms:created>
  <dcterms:modified xsi:type="dcterms:W3CDTF">2026-07-24T20:37:19Z</dcterms:modified>
</cp:coreProperties>
</file>

<file path=docProps/custom.xml><?xml version="1.0" encoding="utf-8"?>
<Properties xmlns="http://schemas.openxmlformats.org/officeDocument/2006/custom-properties" xmlns:vt="http://schemas.openxmlformats.org/officeDocument/2006/docPropsVTypes"/>
</file>